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39D" w:rsidRPr="00E213E7" w:rsidRDefault="003513ED" w:rsidP="008E5528">
      <w:pPr>
        <w:widowControl w:val="0"/>
        <w:rPr>
          <w:rFonts w:ascii="Times New Roman" w:hAnsi="Times New Roman" w:cs="Times New Roman"/>
          <w:b/>
          <w:bCs/>
          <w:sz w:val="20"/>
          <w:szCs w:val="20"/>
        </w:rPr>
      </w:pPr>
      <w:r w:rsidRPr="00E213E7">
        <w:rPr>
          <w:rFonts w:ascii="Times New Roman" w:hAnsi="Times New Roman" w:cs="Times New Roman"/>
          <w:b/>
          <w:bCs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C31818" wp14:editId="2E8037F9">
                <wp:simplePos x="0" y="0"/>
                <wp:positionH relativeFrom="column">
                  <wp:posOffset>1138555</wp:posOffset>
                </wp:positionH>
                <wp:positionV relativeFrom="paragraph">
                  <wp:posOffset>-205105</wp:posOffset>
                </wp:positionV>
                <wp:extent cx="3771900" cy="381000"/>
                <wp:effectExtent l="0" t="0" r="19050" b="1905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3ED" w:rsidRPr="004E2DF9" w:rsidRDefault="00264666" w:rsidP="003513E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algalar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-</w:t>
                            </w:r>
                            <w:r w:rsidR="00A14FCA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Su Dalgası-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ers Not Kâğıd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31818" id="_x0000_t202" coordsize="21600,21600" o:spt="202" path="m,l,21600r21600,l21600,xe">
                <v:stroke joinstyle="miter"/>
                <v:path gradientshapeok="t" o:connecttype="rect"/>
              </v:shapetype>
              <v:shape id="Metin Kutusu 13" o:spid="_x0000_s1026" type="#_x0000_t202" style="position:absolute;margin-left:89.65pt;margin-top:-16.15pt;width:297pt;height:3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" fillcolor="white [3201]" strokecolor="white [3212]" strokeweight=".5pt">
                <v:textbox>
                  <w:txbxContent>
                    <w:p w:rsidR="003513ED" w:rsidRPr="004E2DF9" w:rsidRDefault="00264666" w:rsidP="003513E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4E2DF9">
                        <w:rPr>
                          <w:rFonts w:ascii="Times New Roman" w:hAnsi="Times New Roman" w:cs="Times New Roman"/>
                          <w:b/>
                        </w:rPr>
                        <w:t>Dalgalar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-</w:t>
                      </w:r>
                      <w:r w:rsidR="00A14FCA" w:rsidRPr="004E2DF9">
                        <w:rPr>
                          <w:rFonts w:ascii="Times New Roman" w:hAnsi="Times New Roman" w:cs="Times New Roman"/>
                          <w:b/>
                        </w:rPr>
                        <w:t>Su Dalgası-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Ders Not Kâğıdı</w:t>
                      </w:r>
                    </w:p>
                  </w:txbxContent>
                </v:textbox>
              </v:shape>
            </w:pict>
          </mc:Fallback>
        </mc:AlternateContent>
      </w:r>
    </w:p>
    <w:p w:rsidR="00EC3538" w:rsidRPr="00EC3538" w:rsidRDefault="00EC3538" w:rsidP="00EC3538">
      <w:pPr>
        <w:widowControl w:val="0"/>
        <w:spacing w:after="0"/>
        <w:ind w:left="567" w:hanging="567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/>
          <w:bCs/>
          <w:sz w:val="16"/>
          <w:szCs w:val="16"/>
        </w:rPr>
        <w:t>10.3.2.1. Doğrusal ve dairesel su dalgaları için dalgaların ilerleme yönü, dalga tepesi ve dalga çukuru kavramlarını açıklar.</w:t>
      </w:r>
    </w:p>
    <w:p w:rsidR="00C54B30" w:rsidRPr="00EC3538" w:rsidRDefault="00401A40" w:rsidP="00EC3538">
      <w:pPr>
        <w:widowControl w:val="0"/>
        <w:numPr>
          <w:ilvl w:val="0"/>
          <w:numId w:val="14"/>
        </w:numPr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Öğrencilerin kavramları açıklamaları için deney ve simülasyonlardan faydalanmaları sağlanır.</w:t>
      </w:r>
    </w:p>
    <w:p w:rsidR="00EC3538" w:rsidRPr="00EC3538" w:rsidRDefault="00EC3538" w:rsidP="00EC3538">
      <w:pPr>
        <w:widowControl w:val="0"/>
        <w:spacing w:after="0"/>
        <w:ind w:left="567" w:hanging="567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/>
          <w:bCs/>
          <w:sz w:val="16"/>
          <w:szCs w:val="16"/>
        </w:rPr>
        <w:t>10.3.2.2. Doğrusal ve dairesel su dalgalarının düzlem ve parabolik engelden yansımasını çizer ve açıklar.</w:t>
      </w:r>
    </w:p>
    <w:p w:rsidR="00EC3538" w:rsidRPr="00EC3538" w:rsidRDefault="00EC3538" w:rsidP="00EC3538">
      <w:pPr>
        <w:widowControl w:val="0"/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a. Öğrencilerin deney yaparak veya simülasyonlar kullanarak su dalgalarının yansımalarını çizmeleri için fırsat verilir.</w:t>
      </w:r>
    </w:p>
    <w:p w:rsidR="00EC3538" w:rsidRPr="00EC3538" w:rsidRDefault="00EC3538" w:rsidP="00EC3538">
      <w:pPr>
        <w:widowControl w:val="0"/>
        <w:spacing w:after="0"/>
        <w:ind w:left="567" w:hanging="567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/>
          <w:bCs/>
          <w:sz w:val="16"/>
          <w:szCs w:val="16"/>
          <w:lang w:val="en-US"/>
        </w:rPr>
        <w:t>10.</w:t>
      </w:r>
      <w:r w:rsidRPr="00EC3538">
        <w:rPr>
          <w:rFonts w:ascii="Times New Roman" w:hAnsi="Times New Roman" w:cs="Times New Roman"/>
          <w:b/>
          <w:bCs/>
          <w:sz w:val="16"/>
          <w:szCs w:val="16"/>
        </w:rPr>
        <w:t>3.2.3. Su dalgalarında dalga hızının bağlı olduğu değişkenleri analiz eder.</w:t>
      </w:r>
    </w:p>
    <w:p w:rsidR="00EC3538" w:rsidRPr="00EC3538" w:rsidRDefault="00EC3538" w:rsidP="00EC3538">
      <w:pPr>
        <w:widowControl w:val="0"/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a. Öğrencilerin deney yaparak değişkenlerin dalganın hızına etkisini incelemeleri,</w:t>
      </w:r>
    </w:p>
    <w:p w:rsidR="00EC3538" w:rsidRPr="00EC3538" w:rsidRDefault="00EC3538" w:rsidP="00EC3538">
      <w:pPr>
        <w:widowControl w:val="0"/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b. Öğrencilerin stroboskop kullanarak su dalgalarının hızı ile ilgili çıkarımlar yapmaları sağlanır.</w:t>
      </w:r>
    </w:p>
    <w:p w:rsidR="00EC3538" w:rsidRPr="00EC3538" w:rsidRDefault="00EC3538" w:rsidP="00EC3538">
      <w:pPr>
        <w:widowControl w:val="0"/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c. Öğrencilerin su dalgalarının bir ortamdan farklı bir ortama geçerken davranışını analiz etmeleri sağlanır.</w:t>
      </w:r>
    </w:p>
    <w:p w:rsidR="00EC3538" w:rsidRPr="00EC3538" w:rsidRDefault="00EC3538" w:rsidP="00EC3538">
      <w:pPr>
        <w:widowControl w:val="0"/>
        <w:spacing w:after="0"/>
        <w:ind w:left="567" w:hanging="141"/>
        <w:rPr>
          <w:rFonts w:ascii="Times New Roman" w:hAnsi="Times New Roman" w:cs="Times New Roman"/>
          <w:bCs/>
          <w:sz w:val="16"/>
          <w:szCs w:val="16"/>
        </w:rPr>
      </w:pPr>
      <w:r w:rsidRPr="00EC3538">
        <w:rPr>
          <w:rFonts w:ascii="Times New Roman" w:hAnsi="Times New Roman" w:cs="Times New Roman"/>
          <w:bCs/>
          <w:sz w:val="16"/>
          <w:szCs w:val="16"/>
        </w:rPr>
        <w:t>ç. Öğrencilerin ortamın derinliği ve hızı arasındaki ilişkiyi kullanarak çıkarım yapmaları sağlanır.</w:t>
      </w:r>
    </w:p>
    <w:p w:rsidR="0080549C" w:rsidRPr="00E213E7" w:rsidRDefault="0080549C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052AC0" w:rsidRPr="004E2DF9" w:rsidRDefault="00052AC0" w:rsidP="004E2DF9">
      <w:pPr>
        <w:widowControl w:val="0"/>
        <w:spacing w:after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/>
          <w:bCs/>
        </w:rPr>
        <w:t>Deniz Canlıları Dalgalardan Nasıl Etkileniyor?</w:t>
      </w:r>
    </w:p>
    <w:p w:rsidR="0080549C" w:rsidRPr="004E2DF9" w:rsidRDefault="00052AC0" w:rsidP="00052AC0">
      <w:pPr>
        <w:widowControl w:val="0"/>
        <w:spacing w:after="0"/>
        <w:jc w:val="center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FE5F581" wp14:editId="0768D198">
            <wp:extent cx="2047875" cy="1824525"/>
            <wp:effectExtent l="0" t="0" r="0" b="4445"/>
            <wp:docPr id="4100" name="Picture 4" descr="Image result for fish under the s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Image result for fish under the se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58" cy="1843754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052AC0" w:rsidRPr="004E2DF9" w:rsidRDefault="00052AC0" w:rsidP="00052AC0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052AC0" w:rsidRPr="004E2DF9" w:rsidRDefault="00052AC0" w:rsidP="00052AC0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/>
          <w:bCs/>
        </w:rPr>
        <w:t>Dalgalar, Niye Sürekli Karaya Doğru Hareket Eder?</w:t>
      </w:r>
    </w:p>
    <w:p w:rsidR="00C9466A" w:rsidRPr="004E2DF9" w:rsidRDefault="00052AC0" w:rsidP="00052AC0">
      <w:pPr>
        <w:widowControl w:val="0"/>
        <w:jc w:val="center"/>
        <w:rPr>
          <w:rFonts w:ascii="Times New Roman" w:hAnsi="Times New Roman" w:cs="Times New Roman"/>
          <w:bCs/>
        </w:rPr>
      </w:pPr>
      <w:r w:rsidRPr="004E2DF9">
        <w:rPr>
          <w:rFonts w:ascii="Times New Roman" w:hAnsi="Times New Roman" w:cs="Times New Roman"/>
          <w:bCs/>
          <w:noProof/>
          <w:lang w:eastAsia="tr-TR"/>
        </w:rPr>
        <w:drawing>
          <wp:inline distT="0" distB="0" distL="0" distR="0" wp14:anchorId="48A070E8" wp14:editId="170F1AB4">
            <wp:extent cx="2654935" cy="1490345"/>
            <wp:effectExtent l="0" t="0" r="0" b="0"/>
            <wp:docPr id="4098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935" cy="149034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052AC0" w:rsidRPr="004E2DF9" w:rsidRDefault="00052AC0" w:rsidP="009F32E1">
      <w:pPr>
        <w:widowControl w:val="0"/>
        <w:rPr>
          <w:rFonts w:ascii="Times New Roman" w:hAnsi="Times New Roman" w:cs="Times New Roman"/>
          <w:bCs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052AC0" w:rsidRPr="004E2DF9" w:rsidRDefault="00052AC0" w:rsidP="009F32E1">
      <w:pPr>
        <w:widowControl w:val="0"/>
        <w:rPr>
          <w:rFonts w:ascii="Times New Roman" w:hAnsi="Times New Roman" w:cs="Times New Roman"/>
          <w:bCs/>
        </w:rPr>
      </w:pPr>
    </w:p>
    <w:p w:rsidR="00052AC0" w:rsidRPr="004E2DF9" w:rsidRDefault="00052AC0" w:rsidP="00052AC0">
      <w:pPr>
        <w:widowControl w:val="0"/>
        <w:rPr>
          <w:rFonts w:ascii="Times New Roman" w:hAnsi="Times New Roman" w:cs="Times New Roman"/>
          <w:bCs/>
        </w:rPr>
      </w:pPr>
      <w:r w:rsidRPr="004E2DF9">
        <w:rPr>
          <w:rFonts w:ascii="Times New Roman" w:hAnsi="Times New Roman" w:cs="Times New Roman"/>
          <w:b/>
          <w:bCs/>
        </w:rPr>
        <w:t>Tusunami Dalgaları: Nerede Daha Hızlıdır? Nerede Genliği Daha Büyüktür?</w:t>
      </w:r>
    </w:p>
    <w:p w:rsidR="00052AC0" w:rsidRPr="004E2DF9" w:rsidRDefault="004E2DF9" w:rsidP="009F32E1">
      <w:pPr>
        <w:widowControl w:val="0"/>
        <w:rPr>
          <w:rFonts w:ascii="Times New Roman" w:hAnsi="Times New Roman" w:cs="Times New Roman"/>
          <w:bCs/>
        </w:rPr>
      </w:pPr>
      <w:r w:rsidRPr="004E2DF9">
        <w:rPr>
          <w:rFonts w:ascii="Times New Roman" w:hAnsi="Times New Roman" w:cs="Times New Roman"/>
          <w:bCs/>
          <w:noProof/>
          <w:lang w:eastAsia="tr-TR"/>
        </w:rPr>
        <w:drawing>
          <wp:inline distT="0" distB="0" distL="0" distR="0" wp14:anchorId="096FDDD8" wp14:editId="2D3D3BF7">
            <wp:extent cx="2654935" cy="1501140"/>
            <wp:effectExtent l="0" t="0" r="0" b="381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12112" b="12404"/>
                    <a:stretch/>
                  </pic:blipFill>
                  <pic:spPr>
                    <a:xfrm>
                      <a:off x="0" y="0"/>
                      <a:ext cx="2654935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DF9" w:rsidRPr="004E2DF9" w:rsidRDefault="004E2DF9" w:rsidP="004E2DF9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4E2DF9" w:rsidRPr="004E2DF9" w:rsidRDefault="004E2DF9" w:rsidP="004E2DF9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6128" behindDoc="0" locked="0" layoutInCell="1" allowOverlap="1" wp14:anchorId="6E3F2EAE" wp14:editId="08EEAC45">
            <wp:simplePos x="0" y="0"/>
            <wp:positionH relativeFrom="column">
              <wp:posOffset>1643380</wp:posOffset>
            </wp:positionH>
            <wp:positionV relativeFrom="paragraph">
              <wp:posOffset>313690</wp:posOffset>
            </wp:positionV>
            <wp:extent cx="1320165" cy="1247775"/>
            <wp:effectExtent l="0" t="0" r="0" b="9525"/>
            <wp:wrapSquare wrapText="bothSides"/>
            <wp:docPr id="2052" name="Picture 4" descr="Image result for çembersel su dalgalar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Image result for çembersel su dalgaları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32016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E2DF9">
        <w:rPr>
          <w:rFonts w:ascii="Times New Roman" w:hAnsi="Times New Roman" w:cs="Times New Roman"/>
          <w:b/>
          <w:bCs/>
        </w:rPr>
        <w:t xml:space="preserve">Su Dalgaları: </w:t>
      </w:r>
    </w:p>
    <w:p w:rsidR="00C9466A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7152" behindDoc="0" locked="0" layoutInCell="1" allowOverlap="1" wp14:anchorId="712E03F3" wp14:editId="0D5A684F">
            <wp:simplePos x="0" y="0"/>
            <wp:positionH relativeFrom="column">
              <wp:posOffset>90805</wp:posOffset>
            </wp:positionH>
            <wp:positionV relativeFrom="paragraph">
              <wp:posOffset>173355</wp:posOffset>
            </wp:positionV>
            <wp:extent cx="1333500" cy="895591"/>
            <wp:effectExtent l="0" t="0" r="0" b="0"/>
            <wp:wrapSquare wrapText="bothSides"/>
            <wp:docPr id="1026" name="Picture 2" descr="Image result for water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Image result for water wav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9559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anchor>
        </w:drawing>
      </w:r>
    </w:p>
    <w:p w:rsidR="004E2DF9" w:rsidRPr="004E2DF9" w:rsidRDefault="004E2DF9" w:rsidP="008E5528">
      <w:pPr>
        <w:widowControl w:val="0"/>
        <w:rPr>
          <w:rFonts w:ascii="Times New Roman" w:hAnsi="Times New Roman" w:cs="Times New Roman"/>
        </w:rPr>
      </w:pPr>
    </w:p>
    <w:p w:rsidR="004E2DF9" w:rsidRPr="004E2DF9" w:rsidRDefault="004E2DF9" w:rsidP="004E2DF9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9200" behindDoc="0" locked="0" layoutInCell="1" allowOverlap="1" wp14:anchorId="302F2924" wp14:editId="1C4A17C8">
            <wp:simplePos x="0" y="0"/>
            <wp:positionH relativeFrom="column">
              <wp:posOffset>1805305</wp:posOffset>
            </wp:positionH>
            <wp:positionV relativeFrom="paragraph">
              <wp:posOffset>869315</wp:posOffset>
            </wp:positionV>
            <wp:extent cx="1247775" cy="857250"/>
            <wp:effectExtent l="0" t="0" r="9525" b="0"/>
            <wp:wrapSquare wrapText="bothSides"/>
            <wp:docPr id="1032" name="Picture 8" descr="Image result for doğrusal su dalgalar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 descr="Image result for doğrusal su dalgaları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4" t="3000" r="10815" b="31001"/>
                    <a:stretch/>
                  </pic:blipFill>
                  <pic:spPr bwMode="auto">
                    <a:xfrm>
                      <a:off x="0" y="0"/>
                      <a:ext cx="1247775" cy="857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E4D86" w:rsidRPr="004E2DF9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8176" behindDoc="0" locked="0" layoutInCell="1" allowOverlap="1" wp14:anchorId="08FE21C4" wp14:editId="186222DD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1713865" cy="857250"/>
            <wp:effectExtent l="0" t="0" r="635" b="0"/>
            <wp:wrapSquare wrapText="bothSides"/>
            <wp:docPr id="1028" name="Picture 4" descr="Water, Waves and W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Water, Waves and Win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865" cy="857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anchor>
        </w:drawing>
      </w:r>
    </w:p>
    <w:p w:rsidR="004E2DF9" w:rsidRDefault="004E2DF9" w:rsidP="004E2DF9">
      <w:pPr>
        <w:widowControl w:val="0"/>
        <w:rPr>
          <w:rFonts w:ascii="Times New Roman" w:hAnsi="Times New Roman" w:cs="Times New Roman"/>
        </w:rPr>
      </w:pPr>
      <w:proofErr w:type="gramStart"/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4E2DF9" w:rsidRPr="004E2DF9" w:rsidRDefault="004E2DF9" w:rsidP="004E2DF9">
      <w:pPr>
        <w:widowControl w:val="0"/>
        <w:rPr>
          <w:rFonts w:ascii="Times New Roman" w:hAnsi="Times New Roman" w:cs="Times New Roman"/>
        </w:rPr>
      </w:pPr>
    </w:p>
    <w:p w:rsidR="00C54B30" w:rsidRPr="004605EE" w:rsidRDefault="004605EE" w:rsidP="004E2DF9">
      <w:pPr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after="0"/>
        <w:ind w:left="426" w:right="-355" w:hanging="284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……………....</w:t>
      </w:r>
      <w:proofErr w:type="gramEnd"/>
      <w:r w:rsidR="00401A40" w:rsidRPr="004605EE">
        <w:rPr>
          <w:rFonts w:ascii="Times New Roman" w:hAnsi="Times New Roman" w:cs="Times New Roman"/>
        </w:rPr>
        <w:t xml:space="preserve"> dalgasıdır.</w:t>
      </w:r>
    </w:p>
    <w:p w:rsidR="00C54B30" w:rsidRPr="004605EE" w:rsidRDefault="00401A40" w:rsidP="004E2DF9">
      <w:pPr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after="0"/>
        <w:ind w:left="426" w:right="-355" w:hanging="284"/>
        <w:rPr>
          <w:rFonts w:ascii="Times New Roman" w:hAnsi="Times New Roman" w:cs="Times New Roman"/>
        </w:rPr>
      </w:pPr>
      <w:r w:rsidRPr="004605EE">
        <w:rPr>
          <w:rFonts w:ascii="Times New Roman" w:hAnsi="Times New Roman" w:cs="Times New Roman"/>
        </w:rPr>
        <w:t>Derine indikçe dalga etkisi azalır ve yok olur.</w:t>
      </w:r>
    </w:p>
    <w:p w:rsidR="00C54B30" w:rsidRPr="004605EE" w:rsidRDefault="00401A40" w:rsidP="004E2DF9">
      <w:pPr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after="0"/>
        <w:ind w:left="426" w:right="-355" w:hanging="284"/>
        <w:rPr>
          <w:rFonts w:ascii="Times New Roman" w:hAnsi="Times New Roman" w:cs="Times New Roman"/>
        </w:rPr>
      </w:pPr>
      <w:r w:rsidRPr="004605EE">
        <w:rPr>
          <w:rFonts w:ascii="Times New Roman" w:hAnsi="Times New Roman" w:cs="Times New Roman"/>
        </w:rPr>
        <w:t xml:space="preserve">Hem </w:t>
      </w:r>
      <w:proofErr w:type="gramStart"/>
      <w:r w:rsidR="004605EE">
        <w:rPr>
          <w:rFonts w:ascii="Times New Roman" w:hAnsi="Times New Roman" w:cs="Times New Roman"/>
        </w:rPr>
        <w:t>……….…..</w:t>
      </w:r>
      <w:proofErr w:type="gramEnd"/>
      <w:r w:rsidRPr="004605EE">
        <w:rPr>
          <w:rFonts w:ascii="Times New Roman" w:hAnsi="Times New Roman" w:cs="Times New Roman"/>
        </w:rPr>
        <w:t xml:space="preserve"> hem de </w:t>
      </w:r>
      <w:proofErr w:type="gramStart"/>
      <w:r w:rsidR="004605EE">
        <w:rPr>
          <w:rFonts w:ascii="Times New Roman" w:hAnsi="Times New Roman" w:cs="Times New Roman"/>
        </w:rPr>
        <w:t>……………</w:t>
      </w:r>
      <w:proofErr w:type="gramEnd"/>
      <w:r w:rsidRPr="004605EE">
        <w:rPr>
          <w:rFonts w:ascii="Times New Roman" w:hAnsi="Times New Roman" w:cs="Times New Roman"/>
        </w:rPr>
        <w:t xml:space="preserve"> </w:t>
      </w:r>
      <w:proofErr w:type="gramStart"/>
      <w:r w:rsidRPr="004605EE">
        <w:rPr>
          <w:rFonts w:ascii="Times New Roman" w:hAnsi="Times New Roman" w:cs="Times New Roman"/>
        </w:rPr>
        <w:t>hareket</w:t>
      </w:r>
      <w:proofErr w:type="gramEnd"/>
      <w:r w:rsidRPr="004605EE">
        <w:rPr>
          <w:rFonts w:ascii="Times New Roman" w:hAnsi="Times New Roman" w:cs="Times New Roman"/>
        </w:rPr>
        <w:t xml:space="preserve"> eder.</w:t>
      </w:r>
    </w:p>
    <w:p w:rsidR="00C54B30" w:rsidRPr="004605EE" w:rsidRDefault="00401A40" w:rsidP="004E2DF9">
      <w:pPr>
        <w:widowControl w:val="0"/>
        <w:numPr>
          <w:ilvl w:val="0"/>
          <w:numId w:val="15"/>
        </w:numPr>
        <w:tabs>
          <w:tab w:val="clear" w:pos="720"/>
          <w:tab w:val="num" w:pos="426"/>
        </w:tabs>
        <w:spacing w:after="0"/>
        <w:ind w:left="426" w:right="-355" w:hanging="284"/>
        <w:rPr>
          <w:rFonts w:ascii="Times New Roman" w:hAnsi="Times New Roman" w:cs="Times New Roman"/>
        </w:rPr>
      </w:pPr>
      <w:r w:rsidRPr="004605EE">
        <w:rPr>
          <w:rFonts w:ascii="Times New Roman" w:hAnsi="Times New Roman" w:cs="Times New Roman"/>
        </w:rPr>
        <w:t xml:space="preserve">Doğrusal ve </w:t>
      </w:r>
      <w:proofErr w:type="gramStart"/>
      <w:r w:rsidR="004605EE">
        <w:rPr>
          <w:rFonts w:ascii="Times New Roman" w:hAnsi="Times New Roman" w:cs="Times New Roman"/>
        </w:rPr>
        <w:t>………………………</w:t>
      </w:r>
      <w:proofErr w:type="gramEnd"/>
      <w:r w:rsidRPr="004605EE">
        <w:rPr>
          <w:rFonts w:ascii="Times New Roman" w:hAnsi="Times New Roman" w:cs="Times New Roman"/>
        </w:rPr>
        <w:t xml:space="preserve"> </w:t>
      </w:r>
      <w:proofErr w:type="gramStart"/>
      <w:r w:rsidRPr="004605EE">
        <w:rPr>
          <w:rFonts w:ascii="Times New Roman" w:hAnsi="Times New Roman" w:cs="Times New Roman"/>
        </w:rPr>
        <w:t>olabilir</w:t>
      </w:r>
      <w:proofErr w:type="gramEnd"/>
      <w:r w:rsidRPr="004605EE">
        <w:rPr>
          <w:rFonts w:ascii="Times New Roman" w:hAnsi="Times New Roman" w:cs="Times New Roman"/>
        </w:rPr>
        <w:t>.</w:t>
      </w:r>
    </w:p>
    <w:p w:rsidR="002E4D86" w:rsidRPr="004E2DF9" w:rsidRDefault="002E4D86" w:rsidP="008E5528">
      <w:pPr>
        <w:widowControl w:val="0"/>
        <w:rPr>
          <w:rFonts w:ascii="Times New Roman" w:hAnsi="Times New Roman" w:cs="Times New Roman"/>
        </w:rPr>
      </w:pPr>
    </w:p>
    <w:p w:rsidR="004E2DF9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CAAF493" wp14:editId="5124D5D7">
            <wp:extent cx="2733675" cy="1895340"/>
            <wp:effectExtent l="0" t="0" r="0" b="0"/>
            <wp:docPr id="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4" cstate="hq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4664" t="4288" r="6851" b="22384"/>
                    <a:stretch/>
                  </pic:blipFill>
                  <pic:spPr bwMode="auto">
                    <a:xfrm>
                      <a:off x="0" y="0"/>
                      <a:ext cx="2736978" cy="1897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759E" w:rsidRDefault="0090759E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4E2DF9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591E435" wp14:editId="7A46BA60">
            <wp:extent cx="2351575" cy="140017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lum bright="-20000" contrast="40000"/>
                    </a:blip>
                    <a:srcRect l="2872" t="3833" r="3133" b="21431"/>
                    <a:stretch/>
                  </pic:blipFill>
                  <pic:spPr bwMode="auto">
                    <a:xfrm>
                      <a:off x="0" y="0"/>
                      <a:ext cx="2358716" cy="1404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759E" w:rsidRDefault="0090759E" w:rsidP="0090759E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C54B30" w:rsidRPr="0090759E" w:rsidRDefault="00401A40" w:rsidP="0090759E">
      <w:pPr>
        <w:widowControl w:val="0"/>
        <w:rPr>
          <w:rFonts w:ascii="Times New Roman" w:hAnsi="Times New Roman" w:cs="Times New Roman"/>
          <w:b/>
        </w:rPr>
      </w:pPr>
      <w:r w:rsidRPr="0090759E">
        <w:rPr>
          <w:rFonts w:ascii="Times New Roman" w:hAnsi="Times New Roman" w:cs="Times New Roman"/>
          <w:b/>
        </w:rPr>
        <w:t>Su Dalgalarının Yansıması</w:t>
      </w:r>
    </w:p>
    <w:p w:rsidR="004E2DF9" w:rsidRPr="0090759E" w:rsidRDefault="004E2DF9" w:rsidP="0090759E">
      <w:pPr>
        <w:pStyle w:val="ListParagraph"/>
        <w:widowControl w:val="0"/>
        <w:numPr>
          <w:ilvl w:val="0"/>
          <w:numId w:val="17"/>
        </w:numPr>
        <w:ind w:left="284" w:hanging="284"/>
        <w:rPr>
          <w:sz w:val="22"/>
          <w:szCs w:val="22"/>
        </w:rPr>
      </w:pPr>
      <w:r w:rsidRPr="0090759E">
        <w:rPr>
          <w:rFonts w:eastAsiaTheme="minorEastAsia"/>
          <w:b/>
          <w:bCs/>
          <w:sz w:val="22"/>
          <w:szCs w:val="22"/>
        </w:rPr>
        <w:t>Doğrusal Dalgaların Düzlem Engelde Yansıması</w:t>
      </w:r>
    </w:p>
    <w:p w:rsidR="0090759E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26E6DE44" wp14:editId="7AD950AD">
            <wp:extent cx="2654935" cy="1343025"/>
            <wp:effectExtent l="0" t="0" r="0" b="0"/>
            <wp:docPr id="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lum bright="-20000" contrast="40000"/>
                    </a:blip>
                    <a:srcRect b="21754"/>
                    <a:stretch/>
                  </pic:blipFill>
                  <pic:spPr bwMode="auto">
                    <a:xfrm>
                      <a:off x="0" y="0"/>
                      <a:ext cx="2654935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61DB" w:rsidRDefault="008861DB" w:rsidP="008E5528">
      <w:pPr>
        <w:widowControl w:val="0"/>
        <w:rPr>
          <w:rFonts w:ascii="Times New Roman" w:hAnsi="Times New Roman" w:cs="Times New Roman"/>
        </w:rPr>
      </w:pPr>
    </w:p>
    <w:p w:rsidR="0090759E" w:rsidRDefault="0090759E" w:rsidP="008E5528">
      <w:pPr>
        <w:widowControl w:val="0"/>
        <w:rPr>
          <w:rFonts w:ascii="Times New Roman" w:hAnsi="Times New Roman" w:cs="Times New Roman"/>
        </w:rPr>
      </w:pPr>
      <w:r w:rsidRPr="0090759E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CB5B013" wp14:editId="7105AE85">
            <wp:extent cx="2948940" cy="1370965"/>
            <wp:effectExtent l="0" t="0" r="3810" b="635"/>
            <wp:docPr id="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lum bright="-20000" contrast="40000"/>
                    </a:blip>
                    <a:srcRect r="1993" b="19688"/>
                    <a:stretch/>
                  </pic:blipFill>
                  <pic:spPr bwMode="auto">
                    <a:xfrm>
                      <a:off x="0" y="0"/>
                      <a:ext cx="2950306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759E" w:rsidRDefault="0090759E" w:rsidP="008E5528">
      <w:pPr>
        <w:widowControl w:val="0"/>
        <w:rPr>
          <w:rFonts w:ascii="Times New Roman" w:hAnsi="Times New Roman" w:cs="Times New Roman"/>
        </w:rPr>
      </w:pPr>
      <w:r w:rsidRPr="0090759E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C24F8C8" wp14:editId="2AFCC0BE">
            <wp:extent cx="2901950" cy="1894840"/>
            <wp:effectExtent l="0" t="0" r="0" b="0"/>
            <wp:docPr id="40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lum bright="-20000" contrast="40000"/>
                    </a:blip>
                    <a:srcRect r="1821"/>
                    <a:stretch/>
                  </pic:blipFill>
                  <pic:spPr>
                    <a:xfrm>
                      <a:off x="0" y="0"/>
                      <a:ext cx="2915305" cy="190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1DB" w:rsidRDefault="008861DB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90759E" w:rsidRPr="0090759E" w:rsidRDefault="008861DB" w:rsidP="0090759E">
      <w:pPr>
        <w:pStyle w:val="ListParagraph"/>
        <w:widowControl w:val="0"/>
        <w:numPr>
          <w:ilvl w:val="0"/>
          <w:numId w:val="17"/>
        </w:numPr>
        <w:rPr>
          <w:b/>
          <w:bCs/>
        </w:rPr>
      </w:pPr>
      <w:r w:rsidRPr="0090759E">
        <w:rPr>
          <w:rFonts w:eastAsiaTheme="minorHAnsi"/>
          <w:noProof/>
        </w:rPr>
        <w:drawing>
          <wp:anchor distT="0" distB="0" distL="114300" distR="114300" simplePos="0" relativeHeight="251700224" behindDoc="0" locked="0" layoutInCell="1" allowOverlap="1" wp14:anchorId="4D070F8C" wp14:editId="22EC4202">
            <wp:simplePos x="0" y="0"/>
            <wp:positionH relativeFrom="column">
              <wp:posOffset>-4445</wp:posOffset>
            </wp:positionH>
            <wp:positionV relativeFrom="paragraph">
              <wp:posOffset>354574</wp:posOffset>
            </wp:positionV>
            <wp:extent cx="2995747" cy="1619250"/>
            <wp:effectExtent l="0" t="0" r="0" b="0"/>
            <wp:wrapSquare wrapText="bothSides"/>
            <wp:docPr id="409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7" r="3166" b="18130"/>
                    <a:stretch/>
                  </pic:blipFill>
                  <pic:spPr bwMode="auto">
                    <a:xfrm>
                      <a:off x="0" y="0"/>
                      <a:ext cx="2995747" cy="1619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0759E" w:rsidRPr="0090759E">
        <w:rPr>
          <w:rFonts w:eastAsiaTheme="minorHAnsi"/>
          <w:b/>
          <w:bCs/>
        </w:rPr>
        <w:t>Doğrusal Dalgaların Parabolik Engelden Yansıması</w:t>
      </w:r>
    </w:p>
    <w:p w:rsidR="0090759E" w:rsidRDefault="0090759E" w:rsidP="0090759E">
      <w:pPr>
        <w:widowControl w:val="0"/>
        <w:ind w:left="360"/>
        <w:rPr>
          <w:rFonts w:ascii="Times New Roman" w:hAnsi="Times New Roman" w:cs="Times New Roman"/>
          <w:b/>
        </w:rPr>
      </w:pPr>
    </w:p>
    <w:p w:rsidR="008861DB" w:rsidRDefault="008861DB" w:rsidP="008861DB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8861DB" w:rsidRDefault="008861DB" w:rsidP="0090759E">
      <w:pPr>
        <w:widowControl w:val="0"/>
        <w:ind w:left="360"/>
        <w:rPr>
          <w:rFonts w:ascii="Times New Roman" w:hAnsi="Times New Roman" w:cs="Times New Roman"/>
          <w:b/>
        </w:rPr>
      </w:pPr>
      <w:r w:rsidRPr="0090759E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701248" behindDoc="0" locked="0" layoutInCell="1" allowOverlap="1" wp14:anchorId="2EA57CD3" wp14:editId="1DB28312">
            <wp:simplePos x="0" y="0"/>
            <wp:positionH relativeFrom="column">
              <wp:posOffset>-119878</wp:posOffset>
            </wp:positionH>
            <wp:positionV relativeFrom="paragraph">
              <wp:posOffset>312420</wp:posOffset>
            </wp:positionV>
            <wp:extent cx="3018695" cy="1430642"/>
            <wp:effectExtent l="0" t="0" r="0" b="0"/>
            <wp:wrapSquare wrapText="bothSides"/>
            <wp:docPr id="409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6" b="21691"/>
                    <a:stretch/>
                  </pic:blipFill>
                  <pic:spPr bwMode="auto">
                    <a:xfrm>
                      <a:off x="0" y="0"/>
                      <a:ext cx="3018695" cy="1430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90759E" w:rsidRDefault="0090759E" w:rsidP="0090759E">
      <w:pPr>
        <w:widowControl w:val="0"/>
        <w:ind w:left="360"/>
        <w:rPr>
          <w:rFonts w:ascii="Times New Roman" w:hAnsi="Times New Roman" w:cs="Times New Roman"/>
          <w:b/>
        </w:rPr>
      </w:pPr>
    </w:p>
    <w:p w:rsidR="008861DB" w:rsidRDefault="008861DB" w:rsidP="008861DB">
      <w:pPr>
        <w:widowControl w:val="0"/>
        <w:rPr>
          <w:rFonts w:ascii="Times New Roman" w:hAnsi="Times New Roman" w:cs="Times New Roman"/>
          <w:bCs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8861DB" w:rsidRDefault="008861DB" w:rsidP="008861DB">
      <w:pPr>
        <w:widowControl w:val="0"/>
        <w:rPr>
          <w:rFonts w:ascii="Times New Roman" w:hAnsi="Times New Roman" w:cs="Times New Roman"/>
          <w:bCs/>
        </w:rPr>
      </w:pPr>
    </w:p>
    <w:p w:rsidR="008861DB" w:rsidRDefault="008861DB" w:rsidP="008861DB">
      <w:pPr>
        <w:widowControl w:val="0"/>
        <w:rPr>
          <w:rFonts w:ascii="Times New Roman" w:hAnsi="Times New Roman" w:cs="Times New Roman"/>
          <w:bCs/>
        </w:rPr>
      </w:pPr>
    </w:p>
    <w:p w:rsidR="008861DB" w:rsidRDefault="008861DB" w:rsidP="008861DB">
      <w:pPr>
        <w:widowControl w:val="0"/>
        <w:rPr>
          <w:rFonts w:ascii="Times New Roman" w:hAnsi="Times New Roman" w:cs="Times New Roman"/>
        </w:rPr>
      </w:pPr>
    </w:p>
    <w:p w:rsidR="0090759E" w:rsidRPr="0090759E" w:rsidRDefault="0090759E" w:rsidP="0090759E">
      <w:pPr>
        <w:pStyle w:val="ListParagraph"/>
        <w:widowControl w:val="0"/>
        <w:numPr>
          <w:ilvl w:val="0"/>
          <w:numId w:val="17"/>
        </w:numPr>
      </w:pPr>
      <w:r w:rsidRPr="0090759E">
        <w:rPr>
          <w:b/>
          <w:bCs/>
        </w:rPr>
        <w:lastRenderedPageBreak/>
        <w:t>Dairesel Dalgaların Düzlem Engelden Yansıması</w:t>
      </w:r>
    </w:p>
    <w:p w:rsidR="0090759E" w:rsidRDefault="0090759E" w:rsidP="0090759E">
      <w:pPr>
        <w:widowControl w:val="0"/>
        <w:ind w:left="360"/>
      </w:pPr>
      <w:r w:rsidRPr="0090759E">
        <w:rPr>
          <w:noProof/>
          <w:lang w:eastAsia="tr-TR"/>
        </w:rPr>
        <w:drawing>
          <wp:inline distT="0" distB="0" distL="0" distR="0" wp14:anchorId="7906D0B1" wp14:editId="614E994A">
            <wp:extent cx="2417531" cy="1609725"/>
            <wp:effectExtent l="0" t="0" r="1905" b="0"/>
            <wp:docPr id="4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1" cstate="hq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6409" r="53719" b="18681"/>
                    <a:stretch/>
                  </pic:blipFill>
                  <pic:spPr bwMode="auto">
                    <a:xfrm>
                      <a:off x="0" y="0"/>
                      <a:ext cx="2430844" cy="1618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61DB" w:rsidRDefault="0090759E" w:rsidP="0090759E">
      <w:pPr>
        <w:widowControl w:val="0"/>
        <w:ind w:left="360"/>
      </w:pPr>
      <w:r w:rsidRPr="0090759E">
        <w:rPr>
          <w:noProof/>
          <w:lang w:eastAsia="tr-TR"/>
        </w:rPr>
        <w:drawing>
          <wp:inline distT="0" distB="0" distL="0" distR="0" wp14:anchorId="7C5685E4" wp14:editId="1E5B88EC">
            <wp:extent cx="2362200" cy="1523905"/>
            <wp:effectExtent l="0" t="0" r="0" b="635"/>
            <wp:docPr id="4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lum bright="-20000" contrast="40000"/>
                    </a:blip>
                    <a:srcRect l="57045" r="1803" b="18681"/>
                    <a:stretch/>
                  </pic:blipFill>
                  <pic:spPr bwMode="auto">
                    <a:xfrm>
                      <a:off x="0" y="0"/>
                      <a:ext cx="2370619" cy="1529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61DB" w:rsidRDefault="008861DB" w:rsidP="008861DB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8861DB" w:rsidRPr="008861DB" w:rsidRDefault="008861DB" w:rsidP="008861DB">
      <w:pPr>
        <w:pStyle w:val="ListParagraph"/>
        <w:widowControl w:val="0"/>
        <w:numPr>
          <w:ilvl w:val="0"/>
          <w:numId w:val="17"/>
        </w:numPr>
        <w:rPr>
          <w:sz w:val="22"/>
          <w:szCs w:val="22"/>
        </w:rPr>
      </w:pPr>
      <w:r w:rsidRPr="008861DB">
        <w:rPr>
          <w:noProof/>
        </w:rPr>
        <w:drawing>
          <wp:anchor distT="0" distB="0" distL="114300" distR="114300" simplePos="0" relativeHeight="251702272" behindDoc="0" locked="0" layoutInCell="1" allowOverlap="1" wp14:anchorId="43BBC057" wp14:editId="14CE986F">
            <wp:simplePos x="0" y="0"/>
            <wp:positionH relativeFrom="column">
              <wp:posOffset>-194945</wp:posOffset>
            </wp:positionH>
            <wp:positionV relativeFrom="paragraph">
              <wp:posOffset>440055</wp:posOffset>
            </wp:positionV>
            <wp:extent cx="2974340" cy="1362075"/>
            <wp:effectExtent l="0" t="0" r="0" b="9525"/>
            <wp:wrapSquare wrapText="bothSides"/>
            <wp:docPr id="4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7" b="18372"/>
                    <a:stretch/>
                  </pic:blipFill>
                  <pic:spPr bwMode="auto">
                    <a:xfrm>
                      <a:off x="0" y="0"/>
                      <a:ext cx="2974340" cy="136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61DB">
        <w:rPr>
          <w:b/>
          <w:bCs/>
        </w:rPr>
        <w:t>Dairesel Dalgala</w:t>
      </w:r>
      <w:r>
        <w:rPr>
          <w:b/>
          <w:bCs/>
        </w:rPr>
        <w:t xml:space="preserve">rın Parabolik </w:t>
      </w:r>
      <w:r w:rsidRPr="008861DB">
        <w:rPr>
          <w:b/>
          <w:bCs/>
          <w:sz w:val="22"/>
          <w:szCs w:val="22"/>
        </w:rPr>
        <w:t>Engelden Yansıma</w:t>
      </w:r>
    </w:p>
    <w:p w:rsidR="008861DB" w:rsidRPr="008861DB" w:rsidRDefault="008861DB" w:rsidP="008861DB">
      <w:pPr>
        <w:widowControl w:val="0"/>
        <w:rPr>
          <w:rFonts w:ascii="Times New Roman" w:hAnsi="Times New Roman" w:cs="Times New Roman"/>
        </w:rPr>
      </w:pPr>
      <w:r w:rsidRPr="008861DB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861DB" w:rsidRDefault="008861DB" w:rsidP="008861DB">
      <w:pPr>
        <w:widowControl w:val="0"/>
      </w:pPr>
      <w:r w:rsidRPr="008861DB">
        <w:rPr>
          <w:noProof/>
          <w:lang w:eastAsia="tr-TR"/>
        </w:rPr>
        <w:drawing>
          <wp:inline distT="0" distB="0" distL="0" distR="0" wp14:anchorId="6DD22310" wp14:editId="756B91A8">
            <wp:extent cx="2590800" cy="1362403"/>
            <wp:effectExtent l="0" t="0" r="0" b="9525"/>
            <wp:docPr id="4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3">
                      <a:lum bright="-20000" contrast="40000"/>
                    </a:blip>
                    <a:srcRect l="10404" r="6362" b="19702"/>
                    <a:stretch/>
                  </pic:blipFill>
                  <pic:spPr bwMode="auto">
                    <a:xfrm>
                      <a:off x="0" y="0"/>
                      <a:ext cx="2595951" cy="1365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61DB" w:rsidRPr="008861DB" w:rsidRDefault="008861DB" w:rsidP="008861DB">
      <w:pPr>
        <w:widowControl w:val="0"/>
        <w:rPr>
          <w:rFonts w:ascii="Times New Roman" w:hAnsi="Times New Roman" w:cs="Times New Roman"/>
        </w:rPr>
      </w:pPr>
      <w:r w:rsidRPr="008861DB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F258A2" w:rsidRDefault="00F258A2" w:rsidP="00F258A2">
      <w:pPr>
        <w:widowControl w:val="0"/>
        <w:rPr>
          <w:rFonts w:ascii="Times New Roman" w:hAnsi="Times New Roman" w:cs="Times New Roman"/>
        </w:rPr>
      </w:pPr>
      <w:r w:rsidRPr="00F258A2">
        <w:rPr>
          <w:noProof/>
          <w:lang w:eastAsia="tr-TR"/>
        </w:rPr>
        <w:drawing>
          <wp:inline distT="0" distB="0" distL="0" distR="0" wp14:anchorId="6E3D1CE4" wp14:editId="398A4B91">
            <wp:extent cx="2413209" cy="1647825"/>
            <wp:effectExtent l="0" t="0" r="6350" b="0"/>
            <wp:docPr id="4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4">
                      <a:lum bright="-20000" contrast="40000"/>
                    </a:blip>
                    <a:srcRect r="3850" b="25000"/>
                    <a:stretch/>
                  </pic:blipFill>
                  <pic:spPr bwMode="auto">
                    <a:xfrm>
                      <a:off x="0" y="0"/>
                      <a:ext cx="2426357" cy="1656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F258A2" w:rsidRDefault="00F258A2" w:rsidP="00F258A2">
      <w:pPr>
        <w:widowControl w:val="0"/>
        <w:rPr>
          <w:rFonts w:ascii="Times New Roman" w:hAnsi="Times New Roman" w:cs="Times New Roman"/>
          <w:bCs/>
        </w:rPr>
      </w:pPr>
      <w:r w:rsidRPr="00F258A2">
        <w:rPr>
          <w:noProof/>
          <w:lang w:eastAsia="tr-TR"/>
        </w:rPr>
        <w:drawing>
          <wp:inline distT="0" distB="0" distL="0" distR="0" wp14:anchorId="09681385" wp14:editId="31EC1977">
            <wp:extent cx="2752725" cy="1413276"/>
            <wp:effectExtent l="0" t="0" r="0" b="0"/>
            <wp:docPr id="4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5">
                      <a:lum bright="-20000" contrast="40000"/>
                    </a:blip>
                    <a:srcRect l="3946" r="2416" b="20459"/>
                    <a:stretch/>
                  </pic:blipFill>
                  <pic:spPr bwMode="auto">
                    <a:xfrm>
                      <a:off x="0" y="0"/>
                      <a:ext cx="2762622" cy="1418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F258A2" w:rsidRDefault="00F258A2" w:rsidP="00F258A2">
      <w:pPr>
        <w:widowControl w:val="0"/>
        <w:rPr>
          <w:rFonts w:ascii="Times New Roman" w:hAnsi="Times New Roman" w:cs="Times New Roman"/>
          <w:bCs/>
        </w:rPr>
      </w:pPr>
      <w:r w:rsidRPr="00F258A2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4FB38DA" wp14:editId="7303F56F">
            <wp:extent cx="2581275" cy="1746727"/>
            <wp:effectExtent l="0" t="0" r="0" b="6350"/>
            <wp:docPr id="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6">
                      <a:lum bright="-20000" contrast="40000"/>
                    </a:blip>
                    <a:srcRect r="4568" b="25620"/>
                    <a:stretch/>
                  </pic:blipFill>
                  <pic:spPr bwMode="auto">
                    <a:xfrm>
                      <a:off x="0" y="0"/>
                      <a:ext cx="2589247" cy="1752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F258A2" w:rsidRDefault="00F258A2" w:rsidP="00F258A2">
      <w:pPr>
        <w:widowControl w:val="0"/>
        <w:rPr>
          <w:rFonts w:ascii="Times New Roman" w:hAnsi="Times New Roman" w:cs="Times New Roman"/>
          <w:bCs/>
        </w:rPr>
      </w:pPr>
      <w:r w:rsidRPr="00F258A2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76268BEF" wp14:editId="21A07994">
            <wp:extent cx="3153983" cy="1504950"/>
            <wp:effectExtent l="0" t="0" r="8890" b="0"/>
            <wp:docPr id="4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7">
                      <a:lum bright="-20000" contrast="40000"/>
                    </a:blip>
                    <a:srcRect b="21549"/>
                    <a:stretch/>
                  </pic:blipFill>
                  <pic:spPr bwMode="auto">
                    <a:xfrm>
                      <a:off x="0" y="0"/>
                      <a:ext cx="3158271" cy="1506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bCs/>
        </w:rPr>
        <w:t>.............................................................................</w:t>
      </w:r>
    </w:p>
    <w:p w:rsidR="00F258A2" w:rsidRDefault="00F258A2" w:rsidP="00F258A2">
      <w:pPr>
        <w:widowControl w:val="0"/>
        <w:rPr>
          <w:rFonts w:ascii="Times New Roman" w:hAnsi="Times New Roman" w:cs="Times New Roman"/>
          <w:b/>
          <w:bCs/>
        </w:rPr>
      </w:pPr>
      <w:r w:rsidRPr="00F258A2">
        <w:rPr>
          <w:rFonts w:ascii="Times New Roman" w:hAnsi="Times New Roman" w:cs="Times New Roman"/>
          <w:b/>
          <w:bCs/>
        </w:rPr>
        <w:lastRenderedPageBreak/>
        <w:t>Su Dalgalarının Yayılma Hızı</w:t>
      </w:r>
    </w:p>
    <w:p w:rsidR="00F258A2" w:rsidRDefault="00F258A2" w:rsidP="00F258A2">
      <w:pPr>
        <w:widowControl w:val="0"/>
        <w:rPr>
          <w:rFonts w:ascii="Times New Roman" w:hAnsi="Times New Roman" w:cs="Times New Roman"/>
          <w:b/>
        </w:rPr>
      </w:pPr>
      <w:r w:rsidRPr="00F258A2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14470104" wp14:editId="7DF24AD4">
            <wp:extent cx="2276475" cy="1656311"/>
            <wp:effectExtent l="0" t="0" r="0" b="1270"/>
            <wp:docPr id="41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79590" cy="165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58A2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  <w:r w:rsidRPr="00232AA8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626DFAF9" wp14:editId="7055EBCF">
            <wp:extent cx="1704975" cy="1497001"/>
            <wp:effectExtent l="0" t="0" r="0" b="8255"/>
            <wp:docPr id="41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29">
                      <a:lum bright="-20000" contrast="4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616" cy="150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AA8" w:rsidRPr="00232AA8" w:rsidRDefault="00232AA8" w:rsidP="00232AA8">
      <w:pPr>
        <w:widowControl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boskoptan baktığımızda, stroboskobun yarık frekansı ile su dalgasının frekansı (ya da periyodu) eşit olduğu anda su dal</w:t>
      </w:r>
      <w:r w:rsidR="004605EE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asını duruyormuş gibi görürüz.</w:t>
      </w:r>
    </w:p>
    <w:p w:rsidR="00F258A2" w:rsidRDefault="00232AA8" w:rsidP="00232AA8">
      <w:pPr>
        <w:widowControl w:val="0"/>
        <w:spacing w:after="0"/>
        <w:rPr>
          <w:rFonts w:ascii="Times New Roman" w:hAnsi="Times New Roman" w:cs="Times New Roman"/>
          <w:b/>
        </w:rPr>
      </w:pPr>
      <w:r w:rsidRPr="00232AA8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2B8C051F" wp14:editId="35AD5353">
            <wp:extent cx="981075" cy="327440"/>
            <wp:effectExtent l="0" t="0" r="0" b="0"/>
            <wp:docPr id="4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93287" cy="36489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8A2" w:rsidRDefault="00232AA8" w:rsidP="00232AA8">
      <w:pPr>
        <w:widowControl w:val="0"/>
        <w:spacing w:after="0"/>
        <w:rPr>
          <w:rFonts w:ascii="Times New Roman" w:hAnsi="Times New Roman" w:cs="Times New Roman"/>
          <w:b/>
        </w:rPr>
      </w:pPr>
      <w:r w:rsidRPr="00232AA8">
        <w:rPr>
          <w:rFonts w:ascii="Times New Roman" w:hAnsi="Times New Roman" w:cs="Times New Roman"/>
          <w:b/>
          <w:noProof/>
          <w:lang w:eastAsia="tr-TR"/>
        </w:rPr>
        <w:drawing>
          <wp:inline distT="0" distB="0" distL="0" distR="0" wp14:anchorId="2B935245" wp14:editId="4F079F80">
            <wp:extent cx="1465522" cy="657225"/>
            <wp:effectExtent l="0" t="0" r="1905" b="0"/>
            <wp:docPr id="411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31"/>
                    <a:srcRect/>
                    <a:stretch/>
                  </pic:blipFill>
                  <pic:spPr bwMode="auto">
                    <a:xfrm>
                      <a:off x="0" y="0"/>
                      <a:ext cx="1492865" cy="66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258A2" w:rsidRDefault="00F258A2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F258A2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Örnek: </w:t>
      </w:r>
      <w:r>
        <w:rPr>
          <w:rFonts w:ascii="Times New Roman" w:hAnsi="Times New Roman" w:cs="Times New Roman"/>
        </w:rPr>
        <w:t>Frekansı 4s</w:t>
      </w:r>
      <w:r w:rsidRPr="00232AA8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>olan dalga kaynağı periyodik dalgalar üretmektedir. Ardışık bir dalga tepesi ile dalga çukuru arasındaki uzaklık 2cm olduğuna göre dalganın yayılma hızı kaç cm/s’dir?</w:t>
      </w: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32AA8" w:rsidRDefault="00232AA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32AA8">
        <w:rPr>
          <w:rFonts w:ascii="Times New Roman" w:hAnsi="Times New Roman" w:cs="Times New Roman"/>
          <w:b/>
        </w:rPr>
        <w:t>Örnek:</w:t>
      </w:r>
      <w:r>
        <w:rPr>
          <w:rFonts w:ascii="Times New Roman" w:hAnsi="Times New Roman" w:cs="Times New Roman"/>
          <w:b/>
        </w:rPr>
        <w:t xml:space="preserve"> </w:t>
      </w:r>
      <w:r w:rsidR="00EA1215">
        <w:rPr>
          <w:rFonts w:ascii="Times New Roman" w:hAnsi="Times New Roman" w:cs="Times New Roman"/>
        </w:rPr>
        <w:t>Bir dalga leğeninde doğrusal dalgalara bir stroboskobun arkasından bakıldığında dalgalar ilk kez duruyor göründüğünde 12 yarıklı stroboskobun frekansı 1/3 s</w:t>
      </w:r>
      <w:r w:rsidR="00EA1215" w:rsidRPr="00EA1215">
        <w:rPr>
          <w:rFonts w:ascii="Times New Roman" w:hAnsi="Times New Roman" w:cs="Times New Roman"/>
          <w:vertAlign w:val="superscript"/>
        </w:rPr>
        <w:t>-1</w:t>
      </w:r>
      <w:r w:rsidR="00EA1215">
        <w:rPr>
          <w:rFonts w:ascii="Times New Roman" w:hAnsi="Times New Roman" w:cs="Times New Roman"/>
          <w:vertAlign w:val="superscript"/>
        </w:rPr>
        <w:t xml:space="preserve"> </w:t>
      </w:r>
      <w:r w:rsidR="00EA1215">
        <w:rPr>
          <w:rFonts w:ascii="Times New Roman" w:hAnsi="Times New Roman" w:cs="Times New Roman"/>
        </w:rPr>
        <w:t>oluyor. Üretilen dalgaların dalga boyu 2 cm olduğuna göre hızı kaç cm/s’dir?</w:t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Pr="00EA1215" w:rsidRDefault="00EA12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EA1215">
        <w:rPr>
          <w:rFonts w:ascii="Times New Roman" w:hAnsi="Times New Roman" w:cs="Times New Roman"/>
          <w:b/>
          <w:bCs/>
        </w:rPr>
        <w:t>Su Dalgalarının Farklı Ortamdan Geçerken Davranışı</w:t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EA12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B26C997" wp14:editId="56899B21">
            <wp:extent cx="1767630" cy="1781175"/>
            <wp:effectExtent l="0" t="0" r="4445" b="0"/>
            <wp:docPr id="4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32"/>
                    <a:srcRect r="6362" b="23264"/>
                    <a:stretch/>
                  </pic:blipFill>
                  <pic:spPr bwMode="auto">
                    <a:xfrm>
                      <a:off x="0" y="0"/>
                      <a:ext cx="1770597" cy="1784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1215" w:rsidRDefault="00EA1215" w:rsidP="00EA1215">
      <w:pPr>
        <w:widowControl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EA12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279399C" wp14:editId="0FA3FF2D">
            <wp:extent cx="762000" cy="363601"/>
            <wp:effectExtent l="0" t="0" r="0" b="0"/>
            <wp:docPr id="41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70601" cy="3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     </w:t>
      </w:r>
      <w:r w:rsidRPr="00EA12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258AB122" wp14:editId="02688DEA">
            <wp:extent cx="838200" cy="326380"/>
            <wp:effectExtent l="0" t="0" r="0" b="0"/>
            <wp:docPr id="41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82527" cy="34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EA12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7F89E30C" wp14:editId="6C048547">
            <wp:extent cx="2990850" cy="2701223"/>
            <wp:effectExtent l="0" t="0" r="0" b="4445"/>
            <wp:docPr id="41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50849"/>
                    <a:stretch/>
                  </pic:blipFill>
                  <pic:spPr bwMode="auto">
                    <a:xfrm>
                      <a:off x="0" y="0"/>
                      <a:ext cx="3005711" cy="2714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EA1215"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 wp14:anchorId="2AB0ECAE" wp14:editId="02738530">
            <wp:extent cx="2666736" cy="2394585"/>
            <wp:effectExtent l="0" t="0" r="4445" b="0"/>
            <wp:docPr id="41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50564"/>
                    <a:stretch/>
                  </pic:blipFill>
                  <pic:spPr bwMode="auto">
                    <a:xfrm>
                      <a:off x="0" y="0"/>
                      <a:ext cx="2666736" cy="2394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11E15" w:rsidRDefault="00211E15" w:rsidP="00211E15">
      <w:pPr>
        <w:widowControl w:val="0"/>
        <w:spacing w:after="0"/>
        <w:jc w:val="center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689ECAA" wp14:editId="6BC4BC51">
            <wp:extent cx="2494004" cy="1781175"/>
            <wp:effectExtent l="0" t="0" r="1905" b="0"/>
            <wp:docPr id="41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46887" cy="181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E15" w:rsidRDefault="00211E15" w:rsidP="00211E15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11E15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60960</wp:posOffset>
                </wp:positionV>
                <wp:extent cx="2752725" cy="1189355"/>
                <wp:effectExtent l="0" t="0" r="9525" b="0"/>
                <wp:wrapSquare wrapText="bothSides"/>
                <wp:docPr id="4131" name="Group 4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2725" cy="1189355"/>
                          <a:chOff x="0" y="0"/>
                          <a:chExt cx="2752725" cy="1189355"/>
                        </a:xfrm>
                      </wpg:grpSpPr>
                      <pic:pic xmlns:pic="http://schemas.openxmlformats.org/drawingml/2006/picture">
                        <pic:nvPicPr>
                          <pic:cNvPr id="4124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99" t="3114" r="4257" b="5355"/>
                          <a:stretch/>
                        </pic:blipFill>
                        <pic:spPr bwMode="auto">
                          <a:xfrm>
                            <a:off x="0" y="238125"/>
                            <a:ext cx="1514475" cy="9512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25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98" t="1976" r="5055" b="3557"/>
                          <a:stretch/>
                        </pic:blipFill>
                        <pic:spPr bwMode="auto">
                          <a:xfrm>
                            <a:off x="1600200" y="0"/>
                            <a:ext cx="1152525" cy="1187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EE680CE" id="Group 4131" o:spid="_x0000_s1026" style="position:absolute;margin-left:-.35pt;margin-top:4.8pt;width:216.75pt;height:93.65pt;z-index:251705344" coordsize="27527,1189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2381;width:15144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">
                  <v:imagedata r:id="rId39" o:title="" croptop="2041f" cropbottom="3509f" cropleft="2817f" cropright="2790f"/>
                  <v:path arrowok="t"/>
                </v:shape>
                <v:shape id="Picture 3" o:spid="_x0000_s1028" type="#_x0000_t75" style="position:absolute;left:16002;width:11525;height:11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">
                  <v:imagedata r:id="rId40" o:title="" croptop="1295f" cropbottom="2331f" cropleft="2817f" cropright="3313f"/>
                  <v:path arrowok="t"/>
                </v:shape>
                <w10:wrap type="square"/>
              </v:group>
            </w:pict>
          </mc:Fallback>
        </mc:AlternateContent>
      </w:r>
    </w:p>
    <w:p w:rsidR="00EA1215" w:rsidRDefault="00EA12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EA1215" w:rsidRDefault="00211E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-71120</wp:posOffset>
                </wp:positionH>
                <wp:positionV relativeFrom="paragraph">
                  <wp:posOffset>555625</wp:posOffset>
                </wp:positionV>
                <wp:extent cx="2819400" cy="733425"/>
                <wp:effectExtent l="0" t="0" r="0" b="9525"/>
                <wp:wrapSquare wrapText="bothSides"/>
                <wp:docPr id="4132" name="Group 4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9400" cy="733425"/>
                          <a:chOff x="0" y="0"/>
                          <a:chExt cx="2819400" cy="733425"/>
                        </a:xfrm>
                      </wpg:grpSpPr>
                      <pic:pic xmlns:pic="http://schemas.openxmlformats.org/drawingml/2006/picture">
                        <pic:nvPicPr>
                          <pic:cNvPr id="412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965" cy="733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29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33525" y="104775"/>
                            <a:ext cx="1285875" cy="6203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9CCD1B0" id="Group 4132" o:spid="_x0000_s1026" style="position:absolute;margin-left:-5.6pt;margin-top:43.75pt;width:222pt;height:57.75pt;z-index:251708416" coordsize="28194,73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">
                <v:shape id="Picture 1" o:spid="_x0000_s1027" type="#_x0000_t75" style="position:absolute;width:14979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">
                  <v:imagedata r:id="rId43" o:title=""/>
                  <v:path arrowok="t"/>
                </v:shape>
                <v:shape id="Picture 3" o:spid="_x0000_s1028" type="#_x0000_t75" style="position:absolute;left:15335;top:1047;width:12859;height:6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">
                  <v:imagedata r:id="rId44" o:title=""/>
                  <v:path arrowok="t"/>
                </v:shape>
                <w10:wrap type="square"/>
              </v:group>
            </w:pict>
          </mc:Fallback>
        </mc:AlternateContent>
      </w:r>
      <w:r w:rsidR="00EA1215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A1215" w:rsidRDefault="00211E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11E15" w:rsidRDefault="00211E15" w:rsidP="00EA1215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35B50" w:rsidRPr="00211E15" w:rsidRDefault="00EC353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4B7ED10" wp14:editId="1F0E20C2">
                <wp:simplePos x="0" y="0"/>
                <wp:positionH relativeFrom="column">
                  <wp:posOffset>-137795</wp:posOffset>
                </wp:positionH>
                <wp:positionV relativeFrom="paragraph">
                  <wp:posOffset>186055</wp:posOffset>
                </wp:positionV>
                <wp:extent cx="3067050" cy="4295775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4295775"/>
                          <a:chOff x="0" y="0"/>
                          <a:chExt cx="3019425" cy="42412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019425" cy="4137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" name="TextBox 8"/>
                        <wps:cNvSpPr txBox="1"/>
                        <wps:spPr>
                          <a:xfrm>
                            <a:off x="2281415" y="3994845"/>
                            <a:ext cx="61404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C3538" w:rsidRPr="00EC3538" w:rsidRDefault="00EC3538" w:rsidP="00EC3538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C3538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LYS2017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B7ED10" id="Group 3" o:spid="_x0000_s1027" style="position:absolute;left:0;text-align:left;margin-left:-10.85pt;margin-top:14.65pt;width:241.5pt;height:338.25pt;z-index:251685888;mso-width-relative:margin;mso-height-relative:margin" coordsize="30194,42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">
                <v:shape id="Picture 1" o:spid="_x0000_s1028" type="#_x0000_t75" style="position:absolute;width:30194;height:41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">
                  <v:imagedata r:id="rId46" o:title=""/>
                  <v:path arrowok="t"/>
                </v:shape>
                <v:shape id="_x0000_s1029" type="#_x0000_t202" style="position:absolute;left:22814;top:39948;width:6140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:rsidR="00EC3538" w:rsidRPr="00EC3538" w:rsidRDefault="00EC3538" w:rsidP="00EC3538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  <w:szCs w:val="20"/>
                          </w:rPr>
                        </w:pPr>
                        <w:r w:rsidRPr="00EC3538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LYS201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A62C8" w:rsidRPr="00E213E7">
        <w:rPr>
          <w:rFonts w:ascii="Times New Roman" w:hAnsi="Times New Roman" w:cs="Times New Roman"/>
          <w:b/>
        </w:rPr>
        <w:t>Soru Çözümü</w:t>
      </w:r>
    </w:p>
    <w:p w:rsidR="007A62C8" w:rsidRPr="00E213E7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  <w:b/>
        </w:rPr>
      </w:pPr>
    </w:p>
    <w:p w:rsidR="007A62C8" w:rsidRPr="00E213E7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A62C8" w:rsidRPr="00E213E7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A62C8" w:rsidRPr="00E213E7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11BB9" w:rsidRPr="00E213E7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11BB9" w:rsidRPr="00E213E7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11BB9" w:rsidRPr="00E213E7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11BB9" w:rsidRPr="00E213E7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711BB9" w:rsidRPr="00E213E7" w:rsidRDefault="00711BB9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A3436" w:rsidRPr="00E213E7" w:rsidRDefault="002A3436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9F32E1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0563D6FF" wp14:editId="623BA304">
                <wp:simplePos x="0" y="0"/>
                <wp:positionH relativeFrom="column">
                  <wp:posOffset>14605</wp:posOffset>
                </wp:positionH>
                <wp:positionV relativeFrom="paragraph">
                  <wp:posOffset>122555</wp:posOffset>
                </wp:positionV>
                <wp:extent cx="2919095" cy="135255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9095" cy="1352550"/>
                          <a:chOff x="0" y="0"/>
                          <a:chExt cx="3357245" cy="1484630"/>
                        </a:xfrm>
                      </wpg:grpSpPr>
                      <pic:pic xmlns:pic="http://schemas.openxmlformats.org/drawingml/2006/picture">
                        <pic:nvPicPr>
                          <pic:cNvPr id="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7245" cy="1295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Box 8"/>
                        <wps:cNvSpPr txBox="1"/>
                        <wps:spPr>
                          <a:xfrm>
                            <a:off x="2505075" y="1238250"/>
                            <a:ext cx="61404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9F32E1" w:rsidRPr="009F32E1" w:rsidRDefault="009F32E1" w:rsidP="009F32E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9F32E1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LYS201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63D6FF" id="Group 8" o:spid="_x0000_s1030" style="position:absolute;left:0;text-align:left;margin-left:1.15pt;margin-top:9.65pt;width:229.85pt;height:106.5pt;z-index:251689984;mso-width-relative:margin;mso-height-relative:margin" coordsize="33572,1484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31" type="#_x0000_t75" style="position:absolute;width:33572;height:1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">
                  <v:imagedata r:id="rId4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2" type="#_x0000_t202" style="position:absolute;left:25050;top:12382;width:6141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:rsidR="009F32E1" w:rsidRPr="009F32E1" w:rsidRDefault="009F32E1" w:rsidP="009F32E1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9F32E1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LYS201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9F32E1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w:lastRenderedPageBreak/>
        <w:drawing>
          <wp:anchor distT="0" distB="0" distL="114300" distR="114300" simplePos="0" relativeHeight="251691008" behindDoc="0" locked="0" layoutInCell="1" allowOverlap="1" wp14:anchorId="6D6C3435" wp14:editId="6B1BCC2A">
            <wp:simplePos x="0" y="0"/>
            <wp:positionH relativeFrom="column">
              <wp:posOffset>147955</wp:posOffset>
            </wp:positionH>
            <wp:positionV relativeFrom="paragraph">
              <wp:posOffset>257175</wp:posOffset>
            </wp:positionV>
            <wp:extent cx="3008436" cy="4933950"/>
            <wp:effectExtent l="0" t="0" r="1905" b="0"/>
            <wp:wrapSquare wrapText="bothSides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BEBA8EAE-BF5A-486C-A8C5-ECC9F3942E4B}">
                          <a14:imgProps xmlns:a14="http://schemas.microsoft.com/office/drawing/2010/main">
                            <a14:imgLayer r:embed="rId5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8436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E5528" w:rsidRPr="00E213E7" w:rsidRDefault="009F32E1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9CD3D92" wp14:editId="11BFD7AB">
                <wp:simplePos x="0" y="0"/>
                <wp:positionH relativeFrom="column">
                  <wp:posOffset>2209800</wp:posOffset>
                </wp:positionH>
                <wp:positionV relativeFrom="paragraph">
                  <wp:posOffset>5010785</wp:posOffset>
                </wp:positionV>
                <wp:extent cx="1160895" cy="369332"/>
                <wp:effectExtent l="0" t="0" r="0" b="0"/>
                <wp:wrapNone/>
                <wp:docPr id="16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895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F32E1" w:rsidRPr="009F32E1" w:rsidRDefault="009F32E1" w:rsidP="009F32E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9F32E1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LYS201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D3D92" id="TextBox 8" o:spid="_x0000_s1033" type="#_x0000_t202" style="position:absolute;left:0;text-align:left;margin-left:174pt;margin-top:394.55pt;width:91.4pt;height:29.1pt;z-index:251694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" filled="f" stroked="f">
                <v:textbox style="mso-fit-shape-to-text:t">
                  <w:txbxContent>
                    <w:p w:rsidR="009F32E1" w:rsidRPr="009F32E1" w:rsidRDefault="009F32E1" w:rsidP="009F32E1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9F32E1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LYS2014</w:t>
                      </w:r>
                    </w:p>
                  </w:txbxContent>
                </v:textbox>
              </v:shape>
            </w:pict>
          </mc:Fallback>
        </mc:AlternateContent>
      </w: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9F32E1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2032" behindDoc="0" locked="0" layoutInCell="1" allowOverlap="1" wp14:anchorId="77224C8A" wp14:editId="79DF4FF4">
            <wp:simplePos x="0" y="0"/>
            <wp:positionH relativeFrom="column">
              <wp:posOffset>100330</wp:posOffset>
            </wp:positionH>
            <wp:positionV relativeFrom="paragraph">
              <wp:posOffset>212725</wp:posOffset>
            </wp:positionV>
            <wp:extent cx="2990850" cy="2249805"/>
            <wp:effectExtent l="0" t="0" r="0" b="0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8E552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95104" behindDoc="0" locked="0" layoutInCell="1" allowOverlap="1" wp14:anchorId="639E89D0" wp14:editId="5419D437">
            <wp:simplePos x="0" y="0"/>
            <wp:positionH relativeFrom="column">
              <wp:posOffset>-52070</wp:posOffset>
            </wp:positionH>
            <wp:positionV relativeFrom="paragraph">
              <wp:posOffset>0</wp:posOffset>
            </wp:positionV>
            <wp:extent cx="2553335" cy="2352675"/>
            <wp:effectExtent l="0" t="0" r="0" b="9525"/>
            <wp:wrapSquare wrapText="bothSides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33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E5528" w:rsidRPr="00E213E7" w:rsidRDefault="009F32E1" w:rsidP="00211E15">
      <w:pPr>
        <w:widowControl w:val="0"/>
        <w:spacing w:after="0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D75601B" wp14:editId="2D26ADD8">
            <wp:extent cx="2437606" cy="5534025"/>
            <wp:effectExtent l="0" t="0" r="1270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3">
                      <a:lum contras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742" cy="5554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528" w:rsidRDefault="009F32E1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9F32E1"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 wp14:anchorId="2E16794E" wp14:editId="555763C2">
            <wp:extent cx="2619375" cy="4298777"/>
            <wp:effectExtent l="0" t="0" r="0" b="6985"/>
            <wp:docPr id="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54"/>
                    <a:srcRect t="1319" b="1270"/>
                    <a:stretch/>
                  </pic:blipFill>
                  <pic:spPr bwMode="auto">
                    <a:xfrm>
                      <a:off x="0" y="0"/>
                      <a:ext cx="2620220" cy="4300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5EE" w:rsidRDefault="004605EE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4605EE" w:rsidRDefault="004605EE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11E15" w:rsidRDefault="00211E15" w:rsidP="00211E15">
      <w:pPr>
        <w:widowControl w:val="0"/>
        <w:spacing w:after="0"/>
        <w:rPr>
          <w:rFonts w:ascii="Times New Roman" w:hAnsi="Times New Roman" w:cs="Times New Roman"/>
        </w:rPr>
      </w:pPr>
    </w:p>
    <w:p w:rsidR="00211E15" w:rsidRDefault="00211E15" w:rsidP="00211E15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6F25B2A" wp14:editId="084D21B5">
            <wp:extent cx="2948473" cy="2143125"/>
            <wp:effectExtent l="0" t="0" r="4445" b="0"/>
            <wp:docPr id="4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948473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E15" w:rsidRDefault="00211E15" w:rsidP="00211E15">
      <w:pPr>
        <w:widowControl w:val="0"/>
        <w:spacing w:after="0"/>
        <w:rPr>
          <w:rFonts w:ascii="Times New Roman" w:hAnsi="Times New Roman" w:cs="Times New Roman"/>
        </w:rPr>
      </w:pPr>
    </w:p>
    <w:p w:rsidR="008E5528" w:rsidRPr="00E213E7" w:rsidRDefault="00211E15" w:rsidP="00211E15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63D5E03" wp14:editId="11A7E631">
            <wp:extent cx="2781300" cy="2356888"/>
            <wp:effectExtent l="0" t="0" r="0" b="5715"/>
            <wp:docPr id="4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793190" cy="2366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538" w:rsidRDefault="00EC353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11E15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D05F920" wp14:editId="070DDF04">
            <wp:extent cx="2781300" cy="1129550"/>
            <wp:effectExtent l="0" t="0" r="0" b="0"/>
            <wp:docPr id="4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16549" cy="114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538" w:rsidRDefault="00EC353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Pr="00E213E7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8E5528" w:rsidRPr="00E213E7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02DAEC5" wp14:editId="3E73BC1E">
            <wp:extent cx="2473990" cy="2943225"/>
            <wp:effectExtent l="0" t="0" r="2540" b="0"/>
            <wp:docPr id="4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492360" cy="296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528" w:rsidRDefault="00211E15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 wp14:anchorId="629E1390" wp14:editId="46BC61F2">
            <wp:extent cx="2625922" cy="3390900"/>
            <wp:effectExtent l="0" t="0" r="3175" b="0"/>
            <wp:docPr id="4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43489" cy="34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C271AD" w:rsidRDefault="00C271AD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</w:p>
    <w:p w:rsidR="00211E15" w:rsidRDefault="00211E15" w:rsidP="00211E15">
      <w:pPr>
        <w:widowControl w:val="0"/>
        <w:spacing w:after="0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3826E9C" wp14:editId="6EECBAAF">
            <wp:extent cx="2849286" cy="4524375"/>
            <wp:effectExtent l="0" t="0" r="8255" b="0"/>
            <wp:docPr id="4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51035" cy="452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E15" w:rsidRPr="00E213E7" w:rsidRDefault="00211E15" w:rsidP="00211E15">
      <w:pPr>
        <w:widowControl w:val="0"/>
        <w:spacing w:after="0"/>
        <w:rPr>
          <w:rFonts w:ascii="Times New Roman" w:hAnsi="Times New Roman" w:cs="Times New Roman"/>
        </w:rPr>
      </w:pPr>
      <w:r w:rsidRPr="00211E1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1E46BAAF" wp14:editId="3DD6D0E4">
            <wp:extent cx="2762250" cy="4690077"/>
            <wp:effectExtent l="0" t="0" r="0" b="0"/>
            <wp:docPr id="4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63836" cy="469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AF7" w:rsidRDefault="006C1AF7" w:rsidP="008E5528">
      <w:pPr>
        <w:widowControl w:val="0"/>
        <w:jc w:val="both"/>
        <w:rPr>
          <w:rFonts w:ascii="Times New Roman" w:hAnsi="Times New Roman" w:cs="Times New Roman"/>
          <w:b/>
        </w:rPr>
      </w:pPr>
    </w:p>
    <w:p w:rsidR="006C1AF7" w:rsidRDefault="006C1AF7" w:rsidP="008E5528">
      <w:pPr>
        <w:widowControl w:val="0"/>
        <w:jc w:val="both"/>
        <w:rPr>
          <w:rFonts w:ascii="Times New Roman" w:hAnsi="Times New Roman" w:cs="Times New Roman"/>
          <w:b/>
        </w:rPr>
      </w:pPr>
    </w:p>
    <w:p w:rsidR="006C1AF7" w:rsidRDefault="006C1AF7" w:rsidP="008E5528">
      <w:pPr>
        <w:widowControl w:val="0"/>
        <w:jc w:val="both"/>
        <w:rPr>
          <w:rFonts w:ascii="Times New Roman" w:hAnsi="Times New Roman" w:cs="Times New Roman"/>
          <w:b/>
        </w:rPr>
      </w:pPr>
    </w:p>
    <w:p w:rsidR="006C1AF7" w:rsidRDefault="006C1AF7" w:rsidP="008E5528">
      <w:pPr>
        <w:widowControl w:val="0"/>
        <w:jc w:val="both"/>
        <w:rPr>
          <w:rFonts w:ascii="Times New Roman" w:hAnsi="Times New Roman" w:cs="Times New Roman"/>
          <w:b/>
        </w:rPr>
      </w:pPr>
    </w:p>
    <w:p w:rsidR="006C1AF7" w:rsidRDefault="006C1AF7" w:rsidP="008E5528">
      <w:pPr>
        <w:widowControl w:val="0"/>
        <w:jc w:val="both"/>
        <w:rPr>
          <w:rFonts w:ascii="Times New Roman" w:hAnsi="Times New Roman" w:cs="Times New Roman"/>
          <w:b/>
        </w:rPr>
      </w:pPr>
    </w:p>
    <w:p w:rsidR="009966A7" w:rsidRPr="00E213E7" w:rsidRDefault="006841A1" w:rsidP="008E5528">
      <w:pPr>
        <w:widowControl w:val="0"/>
        <w:jc w:val="both"/>
        <w:rPr>
          <w:rFonts w:ascii="Times New Roman" w:hAnsi="Times New Roman" w:cs="Times New Roman"/>
          <w:b/>
        </w:rPr>
      </w:pPr>
      <w:bookmarkStart w:id="0" w:name="_GoBack"/>
      <w:bookmarkEnd w:id="0"/>
      <w:r w:rsidRPr="00E213E7">
        <w:rPr>
          <w:rFonts w:ascii="Times New Roman" w:hAnsi="Times New Roman" w:cs="Times New Roman"/>
          <w:b/>
        </w:rPr>
        <w:t>Önümüzdeki Hafta Ne Öğreneceğiz?</w:t>
      </w:r>
    </w:p>
    <w:p w:rsidR="00EC3538" w:rsidRPr="00EC3538" w:rsidRDefault="00EC3538" w:rsidP="00EC3538">
      <w:pPr>
        <w:widowControl w:val="0"/>
        <w:spacing w:after="0"/>
        <w:ind w:left="426" w:hanging="426"/>
        <w:jc w:val="both"/>
        <w:rPr>
          <w:rFonts w:ascii="Times New Roman" w:hAnsi="Times New Roman" w:cs="Times New Roman"/>
          <w:sz w:val="18"/>
          <w:szCs w:val="18"/>
        </w:rPr>
      </w:pPr>
      <w:r w:rsidRPr="00EC3538">
        <w:rPr>
          <w:rFonts w:ascii="Times New Roman" w:hAnsi="Times New Roman" w:cs="Times New Roman"/>
          <w:b/>
          <w:bCs/>
          <w:sz w:val="18"/>
          <w:szCs w:val="18"/>
        </w:rPr>
        <w:t>3.3.1. Sesin oluşumu ve yayılması için gerekli olan şartları analiz eder.</w:t>
      </w:r>
    </w:p>
    <w:p w:rsidR="00EC3538" w:rsidRPr="00EC3538" w:rsidRDefault="00EC3538" w:rsidP="00EC3538">
      <w:pPr>
        <w:widowControl w:val="0"/>
        <w:spacing w:after="0"/>
        <w:ind w:left="426" w:hanging="284"/>
        <w:jc w:val="both"/>
        <w:rPr>
          <w:rFonts w:ascii="Times New Roman" w:hAnsi="Times New Roman" w:cs="Times New Roman"/>
          <w:sz w:val="18"/>
          <w:szCs w:val="18"/>
        </w:rPr>
      </w:pPr>
      <w:r w:rsidRPr="00EC3538">
        <w:rPr>
          <w:rFonts w:ascii="Times New Roman" w:hAnsi="Times New Roman" w:cs="Times New Roman"/>
          <w:sz w:val="18"/>
          <w:szCs w:val="18"/>
        </w:rPr>
        <w:t>a. Öğrencilerin sesin farklı ortamlardaki yayılma hızlarını karşılaştırmaları sağlanır.</w:t>
      </w:r>
    </w:p>
    <w:p w:rsidR="006841A1" w:rsidRPr="00E213E7" w:rsidRDefault="006841A1" w:rsidP="008E5528">
      <w:pPr>
        <w:widowControl w:val="0"/>
        <w:spacing w:after="0"/>
        <w:ind w:left="270" w:hanging="270"/>
        <w:jc w:val="both"/>
        <w:rPr>
          <w:rFonts w:ascii="Times New Roman" w:hAnsi="Times New Roman" w:cs="Times New Roman"/>
          <w:sz w:val="18"/>
          <w:szCs w:val="18"/>
        </w:rPr>
      </w:pPr>
    </w:p>
    <w:sectPr w:rsidR="006841A1" w:rsidRPr="00E213E7" w:rsidSect="008E5528">
      <w:headerReference w:type="default" r:id="rId62"/>
      <w:type w:val="continuous"/>
      <w:pgSz w:w="11906" w:h="16838"/>
      <w:pgMar w:top="1417" w:right="1417" w:bottom="810" w:left="1417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258" w:rsidRDefault="001E7258" w:rsidP="003513ED">
      <w:pPr>
        <w:spacing w:after="0" w:line="240" w:lineRule="auto"/>
      </w:pPr>
      <w:r>
        <w:separator/>
      </w:r>
    </w:p>
  </w:endnote>
  <w:endnote w:type="continuationSeparator" w:id="0">
    <w:p w:rsidR="001E7258" w:rsidRDefault="001E7258" w:rsidP="00351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258" w:rsidRDefault="001E7258" w:rsidP="003513ED">
      <w:pPr>
        <w:spacing w:after="0" w:line="240" w:lineRule="auto"/>
      </w:pPr>
      <w:r>
        <w:separator/>
      </w:r>
    </w:p>
  </w:footnote>
  <w:footnote w:type="continuationSeparator" w:id="0">
    <w:p w:rsidR="001E7258" w:rsidRDefault="001E7258" w:rsidP="00351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3ED" w:rsidRPr="00426345" w:rsidRDefault="00C97E8C" w:rsidP="003513ED">
    <w:pPr>
      <w:pStyle w:val="Header"/>
      <w:tabs>
        <w:tab w:val="clear" w:pos="4536"/>
        <w:tab w:val="clear" w:pos="9072"/>
        <w:tab w:val="left" w:pos="8190"/>
      </w:tabs>
      <w:rPr>
        <w:sz w:val="18"/>
        <w:szCs w:val="18"/>
      </w:rPr>
    </w:pPr>
    <w:r w:rsidRPr="00426345">
      <w:rPr>
        <w:sz w:val="18"/>
        <w:szCs w:val="18"/>
      </w:rPr>
      <w:t>Prof. Dr. Ali Eryılmaz</w:t>
    </w:r>
    <w:r w:rsidR="003513ED" w:rsidRPr="00426345">
      <w:rPr>
        <w:sz w:val="18"/>
        <w:szCs w:val="18"/>
      </w:rPr>
      <w:t xml:space="preserve">                                                                                                    </w:t>
    </w:r>
    <w:r w:rsidR="00426345">
      <w:rPr>
        <w:sz w:val="18"/>
        <w:szCs w:val="18"/>
      </w:rPr>
      <w:t xml:space="preserve">                                        </w:t>
    </w:r>
    <w:r w:rsidR="003513ED" w:rsidRPr="00426345">
      <w:rPr>
        <w:sz w:val="18"/>
        <w:szCs w:val="18"/>
      </w:rPr>
      <w:t xml:space="preserve">                        </w:t>
    </w:r>
    <w:r w:rsidR="000566BE">
      <w:rPr>
        <w:sz w:val="18"/>
        <w:szCs w:val="18"/>
      </w:rPr>
      <w:t>10.02</w:t>
    </w:r>
    <w:r w:rsidR="003513ED" w:rsidRPr="00426345">
      <w:rPr>
        <w:sz w:val="18"/>
        <w:szCs w:val="18"/>
      </w:rPr>
      <w:t>.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F301A"/>
    <w:multiLevelType w:val="hybridMultilevel"/>
    <w:tmpl w:val="4852CF5A"/>
    <w:lvl w:ilvl="0" w:tplc="25F0BE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1E51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A071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5C4A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2F6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81D6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6C16F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8C55B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82EA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34311"/>
    <w:multiLevelType w:val="hybridMultilevel"/>
    <w:tmpl w:val="5010D228"/>
    <w:lvl w:ilvl="0" w:tplc="C8887F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A7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86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0F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1E9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03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4A7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0A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B82CE9"/>
    <w:multiLevelType w:val="hybridMultilevel"/>
    <w:tmpl w:val="460469DA"/>
    <w:lvl w:ilvl="0" w:tplc="59045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A61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A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2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EF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81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D45A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D2E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09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4D7021"/>
    <w:multiLevelType w:val="hybridMultilevel"/>
    <w:tmpl w:val="0840EA32"/>
    <w:lvl w:ilvl="0" w:tplc="170C9B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EDAB2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0A7E7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86E80E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4BEF9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1067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1BC98E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85A97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A468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054FAF"/>
    <w:multiLevelType w:val="hybridMultilevel"/>
    <w:tmpl w:val="8908876A"/>
    <w:lvl w:ilvl="0" w:tplc="565C98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96CFC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ECCA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10D9C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BA5AD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604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B665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F289B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22821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A50F6"/>
    <w:multiLevelType w:val="hybridMultilevel"/>
    <w:tmpl w:val="74B847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92BBE"/>
    <w:multiLevelType w:val="hybridMultilevel"/>
    <w:tmpl w:val="A25E7432"/>
    <w:lvl w:ilvl="0" w:tplc="1C5A0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0A4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BCFE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4F7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A86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C4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4CC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1A9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A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35975C1"/>
    <w:multiLevelType w:val="hybridMultilevel"/>
    <w:tmpl w:val="69D0E4C6"/>
    <w:lvl w:ilvl="0" w:tplc="41AE3D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4C6E7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18E9E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E890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36E0B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66139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CAC3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2C0E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A07F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54714"/>
    <w:multiLevelType w:val="hybridMultilevel"/>
    <w:tmpl w:val="076AB0BC"/>
    <w:lvl w:ilvl="0" w:tplc="C18EE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43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3E7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08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526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A2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9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50E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40B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DE220E6"/>
    <w:multiLevelType w:val="hybridMultilevel"/>
    <w:tmpl w:val="B25A979A"/>
    <w:lvl w:ilvl="0" w:tplc="635A0B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AAA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78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40C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2ED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DA95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DC0F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F007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40E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537C05"/>
    <w:multiLevelType w:val="hybridMultilevel"/>
    <w:tmpl w:val="F9F82ECC"/>
    <w:lvl w:ilvl="0" w:tplc="9E909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B4A4C"/>
    <w:multiLevelType w:val="hybridMultilevel"/>
    <w:tmpl w:val="391C3D42"/>
    <w:lvl w:ilvl="0" w:tplc="82EAB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C41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029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0A6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847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C4A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44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988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B85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AE006E9"/>
    <w:multiLevelType w:val="hybridMultilevel"/>
    <w:tmpl w:val="B2AC02F0"/>
    <w:lvl w:ilvl="0" w:tplc="31AA8C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C26C5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0A51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401F0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4A139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0E855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4CC8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C6AC7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4AF1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82D90"/>
    <w:multiLevelType w:val="hybridMultilevel"/>
    <w:tmpl w:val="3BEE9F6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A5447D"/>
    <w:multiLevelType w:val="hybridMultilevel"/>
    <w:tmpl w:val="467A3E7E"/>
    <w:lvl w:ilvl="0" w:tplc="B33822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46F88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A0BB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96E18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2E0C5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633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8A4C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DADE4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B8A98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5F2560"/>
    <w:multiLevelType w:val="hybridMultilevel"/>
    <w:tmpl w:val="296EA8FE"/>
    <w:lvl w:ilvl="0" w:tplc="BC22E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E260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6D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6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6F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F42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D05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34D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00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DE763C1"/>
    <w:multiLevelType w:val="hybridMultilevel"/>
    <w:tmpl w:val="41D016AC"/>
    <w:lvl w:ilvl="0" w:tplc="132AB15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8F78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62A9F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AB99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06E92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86ABC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85A4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FCB39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7AE4B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0"/>
  </w:num>
  <w:num w:numId="8">
    <w:abstractNumId w:val="14"/>
  </w:num>
  <w:num w:numId="9">
    <w:abstractNumId w:val="6"/>
  </w:num>
  <w:num w:numId="10">
    <w:abstractNumId w:val="5"/>
  </w:num>
  <w:num w:numId="11">
    <w:abstractNumId w:val="13"/>
  </w:num>
  <w:num w:numId="12">
    <w:abstractNumId w:val="8"/>
  </w:num>
  <w:num w:numId="13">
    <w:abstractNumId w:val="11"/>
  </w:num>
  <w:num w:numId="14">
    <w:abstractNumId w:val="3"/>
  </w:num>
  <w:num w:numId="15">
    <w:abstractNumId w:val="9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IwNTYzMTc2MDRQ0lEKTi0uzszPAykwrAUAjHg8iCwAAAA="/>
  </w:docVars>
  <w:rsids>
    <w:rsidRoot w:val="00442B84"/>
    <w:rsid w:val="0002522C"/>
    <w:rsid w:val="00052AC0"/>
    <w:rsid w:val="000566BE"/>
    <w:rsid w:val="000E69EA"/>
    <w:rsid w:val="0011520B"/>
    <w:rsid w:val="001E7258"/>
    <w:rsid w:val="002010FA"/>
    <w:rsid w:val="00211E15"/>
    <w:rsid w:val="0021645D"/>
    <w:rsid w:val="00230DF0"/>
    <w:rsid w:val="00232AA8"/>
    <w:rsid w:val="00263696"/>
    <w:rsid w:val="00264666"/>
    <w:rsid w:val="002A3436"/>
    <w:rsid w:val="002E4D86"/>
    <w:rsid w:val="003018F3"/>
    <w:rsid w:val="00303336"/>
    <w:rsid w:val="00316800"/>
    <w:rsid w:val="00331E95"/>
    <w:rsid w:val="003513ED"/>
    <w:rsid w:val="00401A40"/>
    <w:rsid w:val="004237F8"/>
    <w:rsid w:val="00426345"/>
    <w:rsid w:val="00442B84"/>
    <w:rsid w:val="004605EE"/>
    <w:rsid w:val="00460CAD"/>
    <w:rsid w:val="004611C2"/>
    <w:rsid w:val="004A6CA8"/>
    <w:rsid w:val="004E2DF9"/>
    <w:rsid w:val="00533487"/>
    <w:rsid w:val="005A25FB"/>
    <w:rsid w:val="0060773A"/>
    <w:rsid w:val="0061339D"/>
    <w:rsid w:val="00626506"/>
    <w:rsid w:val="00665774"/>
    <w:rsid w:val="0067171D"/>
    <w:rsid w:val="006841A1"/>
    <w:rsid w:val="0069108B"/>
    <w:rsid w:val="006C1AF7"/>
    <w:rsid w:val="00711BB9"/>
    <w:rsid w:val="007A62C8"/>
    <w:rsid w:val="0080549C"/>
    <w:rsid w:val="00836571"/>
    <w:rsid w:val="00874AE0"/>
    <w:rsid w:val="008861DB"/>
    <w:rsid w:val="008E5528"/>
    <w:rsid w:val="0090759E"/>
    <w:rsid w:val="00914DEE"/>
    <w:rsid w:val="00923955"/>
    <w:rsid w:val="00971735"/>
    <w:rsid w:val="009966A7"/>
    <w:rsid w:val="009B3702"/>
    <w:rsid w:val="009B6E2F"/>
    <w:rsid w:val="009C3DC4"/>
    <w:rsid w:val="009F32E1"/>
    <w:rsid w:val="00A06845"/>
    <w:rsid w:val="00A14FCA"/>
    <w:rsid w:val="00A44633"/>
    <w:rsid w:val="00A46E3C"/>
    <w:rsid w:val="00B37A72"/>
    <w:rsid w:val="00B65CD5"/>
    <w:rsid w:val="00C25E0E"/>
    <w:rsid w:val="00C271AD"/>
    <w:rsid w:val="00C35B50"/>
    <w:rsid w:val="00C46AD3"/>
    <w:rsid w:val="00C54B30"/>
    <w:rsid w:val="00C662FB"/>
    <w:rsid w:val="00C8621C"/>
    <w:rsid w:val="00C9466A"/>
    <w:rsid w:val="00C97E8C"/>
    <w:rsid w:val="00CA0DFE"/>
    <w:rsid w:val="00CE1BE5"/>
    <w:rsid w:val="00D70E29"/>
    <w:rsid w:val="00D8248B"/>
    <w:rsid w:val="00DA3C47"/>
    <w:rsid w:val="00DC3439"/>
    <w:rsid w:val="00DE73B4"/>
    <w:rsid w:val="00E13266"/>
    <w:rsid w:val="00E213E7"/>
    <w:rsid w:val="00E333CB"/>
    <w:rsid w:val="00E34196"/>
    <w:rsid w:val="00E67715"/>
    <w:rsid w:val="00EA1215"/>
    <w:rsid w:val="00EC3538"/>
    <w:rsid w:val="00EE40DA"/>
    <w:rsid w:val="00F137D8"/>
    <w:rsid w:val="00F1753C"/>
    <w:rsid w:val="00F23343"/>
    <w:rsid w:val="00F258A2"/>
    <w:rsid w:val="00F6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8E5F1"/>
  <w15:docId w15:val="{6EEEC2CE-BCC6-4C5A-A51B-DC3F96F1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5E0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C2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3ED"/>
  </w:style>
  <w:style w:type="paragraph" w:styleId="Footer">
    <w:name w:val="footer"/>
    <w:basedOn w:val="Normal"/>
    <w:link w:val="Foot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3ED"/>
  </w:style>
  <w:style w:type="paragraph" w:styleId="NormalWeb">
    <w:name w:val="Normal (Web)"/>
    <w:basedOn w:val="Normal"/>
    <w:uiPriority w:val="99"/>
    <w:semiHidden/>
    <w:unhideWhenUsed/>
    <w:rsid w:val="007A62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476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207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8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3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1819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6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46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1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1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90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65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14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0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7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7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3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82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16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4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8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31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4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712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35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84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emf"/><Relationship Id="rId26" Type="http://schemas.openxmlformats.org/officeDocument/2006/relationships/image" Target="media/image20.emf"/><Relationship Id="rId39" Type="http://schemas.openxmlformats.org/officeDocument/2006/relationships/image" Target="media/image33.emf"/><Relationship Id="rId21" Type="http://schemas.openxmlformats.org/officeDocument/2006/relationships/image" Target="media/image15.emf"/><Relationship Id="rId34" Type="http://schemas.openxmlformats.org/officeDocument/2006/relationships/image" Target="media/image28.emf"/><Relationship Id="rId42" Type="http://schemas.openxmlformats.org/officeDocument/2006/relationships/image" Target="media/image36.emf"/><Relationship Id="rId47" Type="http://schemas.openxmlformats.org/officeDocument/2006/relationships/image" Target="media/image39.emf"/><Relationship Id="rId50" Type="http://schemas.microsoft.com/office/2007/relationships/hdphoto" Target="media/hdphoto1.wdp"/><Relationship Id="rId55" Type="http://schemas.openxmlformats.org/officeDocument/2006/relationships/image" Target="media/image46.emf"/><Relationship Id="rId63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3.emf"/><Relationship Id="rId11" Type="http://schemas.openxmlformats.org/officeDocument/2006/relationships/image" Target="media/image5.jpeg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45" Type="http://schemas.openxmlformats.org/officeDocument/2006/relationships/image" Target="media/image37.png"/><Relationship Id="rId53" Type="http://schemas.openxmlformats.org/officeDocument/2006/relationships/image" Target="media/image44.emf"/><Relationship Id="rId58" Type="http://schemas.openxmlformats.org/officeDocument/2006/relationships/image" Target="media/image49.emf"/><Relationship Id="rId5" Type="http://schemas.openxmlformats.org/officeDocument/2006/relationships/footnotes" Target="footnotes.xml"/><Relationship Id="rId61" Type="http://schemas.openxmlformats.org/officeDocument/2006/relationships/image" Target="media/image52.emf"/><Relationship Id="rId19" Type="http://schemas.openxmlformats.org/officeDocument/2006/relationships/image" Target="media/image13.e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48" Type="http://schemas.openxmlformats.org/officeDocument/2006/relationships/image" Target="media/image40.emf"/><Relationship Id="rId56" Type="http://schemas.openxmlformats.org/officeDocument/2006/relationships/image" Target="media/image47.emf"/><Relationship Id="rId64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2.emf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emf"/><Relationship Id="rId46" Type="http://schemas.openxmlformats.org/officeDocument/2006/relationships/image" Target="media/image40.png"/><Relationship Id="rId59" Type="http://schemas.openxmlformats.org/officeDocument/2006/relationships/image" Target="media/image50.emf"/><Relationship Id="rId20" Type="http://schemas.openxmlformats.org/officeDocument/2006/relationships/image" Target="media/image14.emf"/><Relationship Id="rId41" Type="http://schemas.openxmlformats.org/officeDocument/2006/relationships/image" Target="media/image35.emf"/><Relationship Id="rId54" Type="http://schemas.openxmlformats.org/officeDocument/2006/relationships/image" Target="media/image45.emf"/><Relationship Id="rId62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49" Type="http://schemas.openxmlformats.org/officeDocument/2006/relationships/image" Target="media/image41.png"/><Relationship Id="rId57" Type="http://schemas.openxmlformats.org/officeDocument/2006/relationships/image" Target="media/image48.emf"/><Relationship Id="rId10" Type="http://schemas.openxmlformats.org/officeDocument/2006/relationships/image" Target="media/image4.jpeg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52" Type="http://schemas.openxmlformats.org/officeDocument/2006/relationships/image" Target="media/image43.emf"/><Relationship Id="rId60" Type="http://schemas.openxmlformats.org/officeDocument/2006/relationships/image" Target="media/image51.emf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198</Words>
  <Characters>6835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re</dc:creator>
  <cp:keywords/>
  <dc:description/>
  <cp:lastModifiedBy>Ali Eryılmaz</cp:lastModifiedBy>
  <cp:revision>4</cp:revision>
  <dcterms:created xsi:type="dcterms:W3CDTF">2018-02-09T21:22:00Z</dcterms:created>
  <dcterms:modified xsi:type="dcterms:W3CDTF">2018-02-09T21:34:00Z</dcterms:modified>
</cp:coreProperties>
</file>